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D7E38F" w14:textId="77777777" w:rsidR="004E753E" w:rsidRDefault="004E753E" w:rsidP="004E753E">
      <w:pPr>
        <w:pStyle w:val="Heading2"/>
      </w:pPr>
      <w:r>
        <w:t>Submission Form</w:t>
      </w:r>
    </w:p>
    <w:p w14:paraId="4B41CF0C" w14:textId="77777777" w:rsidR="004E753E" w:rsidRDefault="004E753E" w:rsidP="004E753E"/>
    <w:p w14:paraId="3ADE3D0A" w14:textId="77777777" w:rsidR="0092587C" w:rsidRDefault="0092587C" w:rsidP="0092587C">
      <w:r>
        <w:t>NAME</w:t>
      </w:r>
      <w:r>
        <w:tab/>
        <w:t>ID</w:t>
      </w:r>
    </w:p>
    <w:p w14:paraId="7AD886AA" w14:textId="77777777" w:rsidR="0092587C" w:rsidRDefault="0092587C" w:rsidP="0092587C">
      <w:r>
        <w:t>AKEEM MCLEOD</w:t>
      </w:r>
      <w:r>
        <w:tab/>
        <w:t>814005067</w:t>
      </w:r>
    </w:p>
    <w:p w14:paraId="5FB32663" w14:textId="77777777" w:rsidR="0092587C" w:rsidRDefault="0092587C" w:rsidP="0092587C">
      <w:r>
        <w:t>ALYSHA GRANT</w:t>
      </w:r>
      <w:r>
        <w:tab/>
        <w:t>814000216</w:t>
      </w:r>
    </w:p>
    <w:p w14:paraId="76D47CE7" w14:textId="7E34950D" w:rsidR="0092587C" w:rsidRDefault="0092587C" w:rsidP="0092587C">
      <w:r>
        <w:t>ADESH MARAJ</w:t>
      </w:r>
      <w:r>
        <w:tab/>
      </w:r>
      <w:r>
        <w:t xml:space="preserve">             </w:t>
      </w:r>
      <w:r>
        <w:t>816011251</w:t>
      </w:r>
    </w:p>
    <w:p w14:paraId="50C89B0F" w14:textId="77777777" w:rsidR="0092587C" w:rsidRDefault="0092587C" w:rsidP="0092587C">
      <w:r>
        <w:t>RUSSELL LANCASTER</w:t>
      </w:r>
      <w:r>
        <w:tab/>
        <w:t>816009805</w:t>
      </w:r>
    </w:p>
    <w:p w14:paraId="3AF17314" w14:textId="2FB9DEB0" w:rsidR="0092587C" w:rsidRDefault="0092587C" w:rsidP="0092587C">
      <w:r>
        <w:t xml:space="preserve">SADDIKA MOHAMMED </w:t>
      </w:r>
      <w:r>
        <w:t>814002175</w:t>
      </w:r>
    </w:p>
    <w:p w14:paraId="5BD89DEE" w14:textId="77777777" w:rsidR="0092587C" w:rsidRDefault="0092587C" w:rsidP="0092587C"/>
    <w:p w14:paraId="2FB1C18C" w14:textId="202FA13C" w:rsidR="004E753E" w:rsidRPr="001103F5" w:rsidRDefault="0092587C" w:rsidP="0092587C">
      <w:r>
        <w:t> </w:t>
      </w:r>
    </w:p>
    <w:tbl>
      <w:tblPr>
        <w:tblW w:w="0" w:type="auto"/>
        <w:tblInd w:w="100" w:type="dxa"/>
        <w:tblLook w:val="0000" w:firstRow="0" w:lastRow="0" w:firstColumn="0" w:lastColumn="0" w:noHBand="0" w:noVBand="0"/>
      </w:tblPr>
      <w:tblGrid>
        <w:gridCol w:w="3220"/>
        <w:gridCol w:w="3566"/>
      </w:tblGrid>
      <w:tr w:rsidR="001A757F" w:rsidRPr="001103F5" w14:paraId="2C56FB98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5AE6AF" w14:textId="4BAAD2CA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>
              <w:t>Item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50A4B6" w14:textId="77777777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1103F5">
              <w:t>Location (page &amp; line #)</w:t>
            </w:r>
          </w:p>
        </w:tc>
      </w:tr>
      <w:tr w:rsidR="001A757F" w:rsidRPr="001103F5" w14:paraId="53C33731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FEC07A" w14:textId="2DE697F4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Perform GET request generated from developed API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2ABC06" w14:textId="56009197" w:rsidR="001A757F" w:rsidRPr="001103F5" w:rsidRDefault="00664B98" w:rsidP="001A757F">
            <w:pPr>
              <w:spacing w:after="0" w:line="240" w:lineRule="auto"/>
              <w:contextualSpacing/>
              <w:jc w:val="left"/>
            </w:pPr>
            <w:r>
              <w:t>App.py ,line 72</w:t>
            </w:r>
          </w:p>
        </w:tc>
      </w:tr>
      <w:tr w:rsidR="001A757F" w:rsidRPr="001103F5" w14:paraId="049F2474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2945DB" w14:textId="420E7497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Perform POST request from developed API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69A5B1" w14:textId="77777777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</w:p>
        </w:tc>
      </w:tr>
      <w:tr w:rsidR="001A757F" w:rsidRPr="001103F5" w14:paraId="05E4C341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463B99" w14:textId="4E43F0F0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Perform DELETE request from developed API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694508" w14:textId="432A6130" w:rsidR="001A757F" w:rsidRPr="001103F5" w:rsidRDefault="00B16F06" w:rsidP="001A757F">
            <w:pPr>
              <w:spacing w:after="0" w:line="240" w:lineRule="auto"/>
              <w:contextualSpacing/>
              <w:jc w:val="left"/>
            </w:pPr>
            <w:r>
              <w:t>App.py ,line 151</w:t>
            </w:r>
          </w:p>
        </w:tc>
      </w:tr>
      <w:tr w:rsidR="001A757F" w:rsidRPr="001103F5" w14:paraId="1411004B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233DE6" w14:textId="64910FA5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Create two GET request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0A7D9E" w14:textId="389E42EC" w:rsidR="001A757F" w:rsidRPr="001103F5" w:rsidRDefault="00B16F06" w:rsidP="001A757F">
            <w:pPr>
              <w:spacing w:after="0" w:line="240" w:lineRule="auto"/>
              <w:contextualSpacing/>
              <w:jc w:val="left"/>
            </w:pPr>
            <w:r>
              <w:t>App.py line 72,93</w:t>
            </w:r>
          </w:p>
        </w:tc>
      </w:tr>
      <w:tr w:rsidR="001A757F" w:rsidRPr="001103F5" w14:paraId="40E4F924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450B05" w14:textId="502138B3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Create two POST requests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C4AD7C" w14:textId="5CAF3ADD" w:rsidR="001A757F" w:rsidRPr="001103F5" w:rsidRDefault="00B16F06" w:rsidP="001A757F">
            <w:pPr>
              <w:spacing w:after="0" w:line="240" w:lineRule="auto"/>
              <w:contextualSpacing/>
              <w:jc w:val="left"/>
            </w:pPr>
            <w:r>
              <w:t>App.py line 59,110</w:t>
            </w:r>
          </w:p>
        </w:tc>
      </w:tr>
      <w:tr w:rsidR="001A757F" w:rsidRPr="001103F5" w14:paraId="06D5BECE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36B8A4" w14:textId="1555C145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Create one PUT request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5627E5" w14:textId="77777777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</w:p>
        </w:tc>
      </w:tr>
      <w:tr w:rsidR="001A757F" w:rsidRPr="001103F5" w14:paraId="14180860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0590AB" w14:textId="6F7FB221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Create one DELETE request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8BD3ED" w14:textId="0E301D50" w:rsidR="001A757F" w:rsidRPr="001103F5" w:rsidRDefault="00B16F06" w:rsidP="001A757F">
            <w:pPr>
              <w:spacing w:after="0" w:line="240" w:lineRule="auto"/>
              <w:contextualSpacing/>
              <w:jc w:val="left"/>
            </w:pPr>
            <w:r>
              <w:t>Appy.py line 171</w:t>
            </w:r>
          </w:p>
        </w:tc>
      </w:tr>
      <w:tr w:rsidR="001A757F" w:rsidRPr="001103F5" w14:paraId="3BE3B6DD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1FF71D" w14:textId="283DC820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Accept at least two parameters from client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580820" w14:textId="77777777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</w:p>
        </w:tc>
      </w:tr>
      <w:tr w:rsidR="001A757F" w:rsidRPr="001103F5" w14:paraId="6C8C839F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EB10CE" w14:textId="7BAE45B8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At least two methods should be authenticated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F0847B" w14:textId="63943ECE" w:rsidR="001A757F" w:rsidRPr="001103F5" w:rsidRDefault="00944FF3" w:rsidP="001A757F">
            <w:pPr>
              <w:spacing w:after="0" w:line="240" w:lineRule="auto"/>
              <w:contextualSpacing/>
              <w:jc w:val="left"/>
            </w:pPr>
            <w:r>
              <w:t>App.py line 60 ,111</w:t>
            </w:r>
          </w:p>
        </w:tc>
      </w:tr>
      <w:tr w:rsidR="001A757F" w:rsidRPr="001103F5" w14:paraId="77C1BCBF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A26245" w14:textId="3D5D9DCD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Utilization of session within the developed API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A0E67B" w14:textId="4E7E0D25" w:rsidR="001A757F" w:rsidRPr="001103F5" w:rsidRDefault="00944FF3" w:rsidP="001A757F">
            <w:pPr>
              <w:spacing w:after="0" w:line="240" w:lineRule="auto"/>
              <w:contextualSpacing/>
              <w:jc w:val="left"/>
            </w:pPr>
            <w:r>
              <w:t>Appy.py  line 174</w:t>
            </w:r>
          </w:p>
        </w:tc>
      </w:tr>
      <w:tr w:rsidR="001A757F" w:rsidRPr="001103F5" w14:paraId="6AE285E0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72E5E5" w14:textId="5EA64D62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lastRenderedPageBreak/>
              <w:t>Database Connectivity Successfully connect to database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75154" w14:textId="77777777" w:rsidR="001A757F" w:rsidRDefault="00944FF3" w:rsidP="001A757F">
            <w:pPr>
              <w:spacing w:after="0" w:line="240" w:lineRule="auto"/>
              <w:contextualSpacing/>
              <w:jc w:val="left"/>
            </w:pPr>
            <w:r>
              <w:t xml:space="preserve">Database.py line 6 </w:t>
            </w:r>
          </w:p>
          <w:p w14:paraId="78EA5B6E" w14:textId="60CCB2D7" w:rsidR="00944FF3" w:rsidRPr="001103F5" w:rsidRDefault="00944FF3" w:rsidP="001A757F">
            <w:pPr>
              <w:spacing w:after="0" w:line="240" w:lineRule="auto"/>
              <w:contextualSpacing/>
              <w:jc w:val="left"/>
            </w:pPr>
            <w:r>
              <w:t>Savetweets.py line 23</w:t>
            </w:r>
          </w:p>
        </w:tc>
      </w:tr>
      <w:tr w:rsidR="001A757F" w:rsidRPr="001103F5" w14:paraId="646C0795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36C210" w14:textId="14CBDBA2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Create user with associated database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561FBF" w14:textId="22D2B9D1" w:rsidR="001A757F" w:rsidRDefault="00944FF3" w:rsidP="001A757F">
            <w:pPr>
              <w:spacing w:after="0" w:line="240" w:lineRule="auto"/>
              <w:contextualSpacing/>
              <w:jc w:val="left"/>
            </w:pPr>
            <w:r>
              <w:t>Database.py line 39 (</w:t>
            </w:r>
            <w:proofErr w:type="spellStart"/>
            <w:r>
              <w:t>webTech.DB</w:t>
            </w:r>
            <w:proofErr w:type="spellEnd"/>
            <w:r>
              <w:t>)</w:t>
            </w:r>
          </w:p>
          <w:p w14:paraId="42BF91A4" w14:textId="3AB7E488" w:rsidR="00944FF3" w:rsidRPr="001103F5" w:rsidRDefault="00944FF3" w:rsidP="001A757F">
            <w:pPr>
              <w:spacing w:after="0" w:line="240" w:lineRule="auto"/>
              <w:contextualSpacing/>
              <w:jc w:val="left"/>
            </w:pPr>
            <w:r>
              <w:t>App.py line 111</w:t>
            </w:r>
          </w:p>
        </w:tc>
      </w:tr>
      <w:tr w:rsidR="001A757F" w:rsidRPr="001103F5" w14:paraId="1F8B166A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6BD1FF" w14:textId="2CE3DE64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Insert data into the database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63E893" w14:textId="24082590" w:rsidR="001A757F" w:rsidRPr="001103F5" w:rsidRDefault="00A1686E" w:rsidP="001A757F">
            <w:pPr>
              <w:spacing w:after="0" w:line="240" w:lineRule="auto"/>
              <w:contextualSpacing/>
              <w:jc w:val="left"/>
            </w:pPr>
            <w:r>
              <w:t>Savedtweets.py line 60</w:t>
            </w:r>
          </w:p>
        </w:tc>
      </w:tr>
      <w:tr w:rsidR="001A757F" w:rsidRPr="001103F5" w14:paraId="2F9883ED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E79D6D" w14:textId="2D9BBF25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Read data from database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8F2BED" w14:textId="5BCECF87" w:rsidR="001A757F" w:rsidRPr="001103F5" w:rsidRDefault="00A1686E" w:rsidP="001A757F">
            <w:pPr>
              <w:spacing w:after="0" w:line="240" w:lineRule="auto"/>
              <w:contextualSpacing/>
              <w:jc w:val="left"/>
            </w:pPr>
            <w:r>
              <w:t>Savetweets.py line 48</w:t>
            </w:r>
          </w:p>
        </w:tc>
      </w:tr>
      <w:tr w:rsidR="001A757F" w:rsidRPr="001103F5" w14:paraId="1B11DAA1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09F384" w14:textId="7689556A" w:rsidR="001A757F" w:rsidRPr="001103F5" w:rsidRDefault="001A757F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Utilization of Limit &amp; Offset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CFCF51" w14:textId="23EB15B4" w:rsidR="001A757F" w:rsidRPr="001103F5" w:rsidRDefault="00A1686E" w:rsidP="001A757F">
            <w:pPr>
              <w:spacing w:after="0" w:line="240" w:lineRule="auto"/>
              <w:contextualSpacing/>
              <w:jc w:val="left"/>
            </w:pPr>
            <w:r>
              <w:t>App.py line 76 &amp;77</w:t>
            </w:r>
          </w:p>
        </w:tc>
      </w:tr>
      <w:tr w:rsidR="006F4AD2" w:rsidRPr="001103F5" w14:paraId="026957D5" w14:textId="77777777" w:rsidTr="008C4ACF">
        <w:trPr>
          <w:trHeight w:val="117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03DBE8" w14:textId="77777777" w:rsidR="006F4AD2" w:rsidRPr="001103F5" w:rsidRDefault="006F4AD2" w:rsidP="001A757F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Cloud Successfully deployed to a cloud-based solution (i.e.</w:t>
            </w:r>
          </w:p>
          <w:p w14:paraId="16FCFFF9" w14:textId="501801E3" w:rsidR="006F4AD2" w:rsidRPr="001103F5" w:rsidRDefault="006F4AD2" w:rsidP="001A757F">
            <w:pPr>
              <w:spacing w:after="0" w:line="240" w:lineRule="auto"/>
              <w:contextualSpacing/>
              <w:jc w:val="left"/>
            </w:pPr>
            <w:proofErr w:type="spellStart"/>
            <w:r w:rsidRPr="0006221D">
              <w:rPr>
                <w:rFonts w:ascii="Calibri" w:eastAsiaTheme="minorHAnsi" w:hAnsi="Calibri" w:cs="Calibri"/>
                <w:color w:val="auto"/>
              </w:rPr>
              <w:t>Heroku</w:t>
            </w:r>
            <w:proofErr w:type="spellEnd"/>
            <w:r w:rsidRPr="0006221D">
              <w:rPr>
                <w:rFonts w:ascii="Calibri" w:eastAsiaTheme="minorHAnsi" w:hAnsi="Calibri" w:cs="Calibri"/>
                <w:color w:val="auto"/>
              </w:rPr>
              <w:t>, Digital Ocean, Firebase)</w:t>
            </w:r>
            <w:r>
              <w:rPr>
                <w:rFonts w:ascii="Calibri" w:eastAsiaTheme="minorHAnsi" w:hAnsi="Calibri" w:cs="Calibri"/>
                <w:color w:val="auto"/>
              </w:rPr>
              <w:t xml:space="preserve"> 5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F4B0C1" w14:textId="021F86EF" w:rsidR="006F4AD2" w:rsidRPr="001103F5" w:rsidRDefault="006F4AD2" w:rsidP="001A757F">
            <w:pPr>
              <w:spacing w:after="0" w:line="240" w:lineRule="auto"/>
              <w:contextualSpacing/>
              <w:jc w:val="left"/>
            </w:pPr>
            <w:r>
              <w:t xml:space="preserve">Link provided </w:t>
            </w:r>
          </w:p>
        </w:tc>
        <w:bookmarkStart w:id="0" w:name="_GoBack"/>
        <w:bookmarkEnd w:id="0"/>
      </w:tr>
      <w:tr w:rsidR="00A1686E" w:rsidRPr="001103F5" w14:paraId="4AE6F962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CA10D8" w14:textId="0BD2FF56" w:rsidR="00A1686E" w:rsidRPr="001103F5" w:rsidRDefault="00A1686E" w:rsidP="00A1686E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Database online 5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4E372" w14:textId="3013D694" w:rsidR="00A1686E" w:rsidRPr="001103F5" w:rsidRDefault="00A1686E" w:rsidP="00A1686E">
            <w:pPr>
              <w:spacing w:after="0" w:line="240" w:lineRule="auto"/>
              <w:contextualSpacing/>
              <w:jc w:val="left"/>
            </w:pPr>
            <w:r>
              <w:t xml:space="preserve">Link provided </w:t>
            </w:r>
          </w:p>
        </w:tc>
      </w:tr>
      <w:tr w:rsidR="00A1686E" w:rsidRPr="001103F5" w14:paraId="58150193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F9F6A7" w14:textId="0DAB3048" w:rsidR="00A1686E" w:rsidRPr="001103F5" w:rsidRDefault="00A1686E" w:rsidP="00A1686E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Accessible online 5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78142D" w14:textId="7A67E2E6" w:rsidR="00A1686E" w:rsidRPr="001103F5" w:rsidRDefault="00A1686E" w:rsidP="00A1686E">
            <w:pPr>
              <w:spacing w:after="0" w:line="240" w:lineRule="auto"/>
              <w:contextualSpacing/>
              <w:jc w:val="left"/>
            </w:pPr>
            <w:r>
              <w:t>Link provided</w:t>
            </w:r>
          </w:p>
        </w:tc>
      </w:tr>
      <w:tr w:rsidR="00A1686E" w:rsidRPr="001103F5" w14:paraId="2792987C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EA5159" w14:textId="5C78F881" w:rsidR="00A1686E" w:rsidRPr="001103F5" w:rsidRDefault="00A1686E" w:rsidP="00A1686E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Data Visualization Successfully Implementation of at least one visualization 5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3FA138" w14:textId="73E3B99F" w:rsidR="00A1686E" w:rsidRPr="001103F5" w:rsidRDefault="00A1686E" w:rsidP="00A1686E">
            <w:pPr>
              <w:spacing w:after="0" w:line="240" w:lineRule="auto"/>
              <w:contextualSpacing/>
              <w:jc w:val="left"/>
            </w:pPr>
            <w:r>
              <w:t xml:space="preserve">Livetrends.html </w:t>
            </w:r>
          </w:p>
        </w:tc>
      </w:tr>
      <w:tr w:rsidR="00A1686E" w:rsidRPr="001103F5" w14:paraId="3D955074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F0A17E" w14:textId="334884D1" w:rsidR="00A1686E" w:rsidRPr="001103F5" w:rsidRDefault="00A1686E" w:rsidP="00A1686E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Applicability to the problem 2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702D73" w14:textId="42F2EC52" w:rsidR="00A1686E" w:rsidRPr="001103F5" w:rsidRDefault="0088201F" w:rsidP="00A1686E">
            <w:pPr>
              <w:spacing w:after="0" w:line="240" w:lineRule="auto"/>
              <w:contextualSpacing/>
              <w:jc w:val="left"/>
            </w:pPr>
            <w:r>
              <w:t>Livetrends.html</w:t>
            </w:r>
          </w:p>
        </w:tc>
      </w:tr>
      <w:tr w:rsidR="00A1686E" w:rsidRPr="001103F5" w14:paraId="1AE6174A" w14:textId="77777777" w:rsidTr="001A757F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3C57E5" w14:textId="4F9FCF08" w:rsidR="00A1686E" w:rsidRPr="001103F5" w:rsidRDefault="00A1686E" w:rsidP="00A1686E">
            <w:pPr>
              <w:spacing w:after="0" w:line="240" w:lineRule="auto"/>
              <w:contextualSpacing/>
              <w:jc w:val="left"/>
            </w:pPr>
            <w:r w:rsidRPr="0006221D">
              <w:rPr>
                <w:rFonts w:ascii="Calibri" w:eastAsiaTheme="minorHAnsi" w:hAnsi="Calibri" w:cs="Calibri"/>
                <w:color w:val="auto"/>
              </w:rPr>
              <w:t>AJAX based information 5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04B94B" w14:textId="2B388269" w:rsidR="00A1686E" w:rsidRPr="001103F5" w:rsidRDefault="0088201F" w:rsidP="00A1686E">
            <w:pPr>
              <w:spacing w:after="0" w:line="240" w:lineRule="auto"/>
              <w:contextualSpacing/>
              <w:jc w:val="left"/>
            </w:pPr>
            <w:r>
              <w:t>Livetrends.html</w:t>
            </w:r>
          </w:p>
        </w:tc>
      </w:tr>
    </w:tbl>
    <w:p w14:paraId="1BCE18F0" w14:textId="77777777" w:rsidR="00AF562A" w:rsidRDefault="00AF562A"/>
    <w:sectPr w:rsidR="00AF56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zcwMTAwNDW2tDBV0lEKTi0uzszPAykwrAUAzBZ6kiwAAAA="/>
  </w:docVars>
  <w:rsids>
    <w:rsidRoot w:val="004E753E"/>
    <w:rsid w:val="001A757F"/>
    <w:rsid w:val="004E753E"/>
    <w:rsid w:val="005C6A9F"/>
    <w:rsid w:val="00664B98"/>
    <w:rsid w:val="006F4AD2"/>
    <w:rsid w:val="0088201F"/>
    <w:rsid w:val="0092587C"/>
    <w:rsid w:val="00944FF3"/>
    <w:rsid w:val="00A1686E"/>
    <w:rsid w:val="00AF562A"/>
    <w:rsid w:val="00B16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4D0BD"/>
  <w15:chartTrackingRefBased/>
  <w15:docId w15:val="{920B791E-60C7-4AC9-AEBB-67407FBB3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53E"/>
    <w:pPr>
      <w:spacing w:after="120" w:line="276" w:lineRule="auto"/>
      <w:jc w:val="both"/>
    </w:pPr>
    <w:rPr>
      <w:rFonts w:eastAsia="Arial" w:cs="Arial"/>
      <w:color w:val="000000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E753E"/>
    <w:pPr>
      <w:spacing w:before="360" w:after="80" w:line="240" w:lineRule="auto"/>
      <w:outlineLvl w:val="1"/>
    </w:pPr>
    <w:rPr>
      <w:rFonts w:asciiTheme="majorHAnsi" w:hAnsiTheme="majorHAns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E753E"/>
    <w:rPr>
      <w:rFonts w:asciiTheme="majorHAnsi" w:eastAsia="Arial" w:hAnsiTheme="majorHAnsi" w:cs="Arial"/>
      <w:b/>
      <w:bCs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E DeFreitas</dc:creator>
  <cp:keywords/>
  <dc:description/>
  <cp:lastModifiedBy>akeem mcleod</cp:lastModifiedBy>
  <cp:revision>7</cp:revision>
  <dcterms:created xsi:type="dcterms:W3CDTF">2019-04-24T00:45:00Z</dcterms:created>
  <dcterms:modified xsi:type="dcterms:W3CDTF">2019-04-24T01:25:00Z</dcterms:modified>
</cp:coreProperties>
</file>